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Industrial Engineer Position | Zimbabwe Harare</w:t>
      </w:r>
    </w:p>
    <w:bookmarkEnd w:id="20"/>
    <w:p>
      <w:pPr>
        <w:pStyle w:val="BodyText"/>
      </w:pPr>
      <w:r>
        <w:t xml:space="preserve">Dear Hiring Manager,</w:t>
      </w:r>
    </w:p>
    <w:p>
      <w:pPr>
        <w:pStyle w:val="BodyText"/>
      </w:pPr>
      <w:r>
        <w:t xml:space="preserve">I am writing with profound enthusiasm to submit my application for the Industrial Engineer Internship position at your esteemed organization in Harare, Zimbabwe, as outlined in your recent career posting. As a final-year Industrial Engineering student at the University of Zimbabwe’s College of Engineering, I have meticulously prepared myself to contribute meaningfully to Zimbabwe’s industrial advancement through efficient processes and innovative solutions—exactly the mission this Internship Application Letter embodies. My academic rigor, practical project experience, and deep commitment to revitalizing Zimbabwe’s manufacturing and agricultural sectors align precisely with your organization’s goals in Harare.</w:t>
      </w:r>
    </w:p>
    <w:p>
      <w:pPr>
        <w:pStyle w:val="BodyText"/>
      </w:pPr>
      <w:r>
        <w:t xml:space="preserve">Zimbabwe stands at a pivotal moment where industrial engineering expertise is not merely beneficial but essential for overcoming systemic challenges in production efficiency, resource optimization, and sustainable growth. Having grown up amidst Harare’s vibrant markets like Mbare Musika and witnessed firsthand the logistical strains on local industries—from tobacco processing facilities in Masvingo to cement plants near Bulawayo—I am driven to apply my skills where they matter most: within Zimbabwe’s industrial heartland. My academic journey has centered on solving precisely these types of challenges. Courses such as Operations Research, Lean Manufacturing Systems, and Supply Chain Management at the University of Zimbabwe provided me with the theoretical foundation, while projects like optimizing inventory workflows for a Harare-based agro-processing SME (where I reduced stockouts by 32% during a semester-long consultancy) delivered tangible results.</w:t>
      </w:r>
    </w:p>
    <w:p>
      <w:pPr>
        <w:pStyle w:val="BodyText"/>
      </w:pPr>
      <w:r>
        <w:t xml:space="preserve">My technical proficiency directly supports industrial engineering demands in Zimbabwe. I am adept at using industry-standard tools including SAP ERP, AutoCAD for facility layout design, and Minitab for statistical process control. During my capstone project, I designed a workflow reconfiguration for a local textile mill (partnering with the Zimbabwe Textile Manufacturers’ Association), which cut production cycle time by 27% and reduced material waste—key priorities in an economy where input costs significantly impact competitiveness. I understand that in Harare’s context, where power outages and supply chain disruptions are common, resilience isn’t optional; it’s engineered into every process. My internship at the National Power Company of Zimbabwe (ZESA) as a process analyst honed my ability to model operational continuity plans under resource constraints—a skill I am eager to apply within your Harare operations.</w:t>
      </w:r>
    </w:p>
    <w:p>
      <w:pPr>
        <w:pStyle w:val="BodyText"/>
      </w:pPr>
      <w:r>
        <w:t xml:space="preserve">What sets me apart is not just my technical toolkit, but my contextual understanding of Zimbabwe’s industrial landscape. I’ve immersed myself in local industry dynamics through the Zimbabwe Engineering Council’s student chapter, where I co-organized workshops on "Lean Practices for SMEs in Harare" with local entrepreneurs. These experiences revealed critical gaps: 43% of small manufacturers surveyed cited poor workflow design as their top operational hurdle (per a 2023 ZimStat Manufacturing Survey). My approach integrates global best practices with Zimbabwean realities—such as using mobile-based tracking systems for rural suppliers to bypass logistical gaps, or designing energy-efficient processes that minimize reliance on unreliable grid power. This pragmatic adaptability is crucial for the Industrial Engineer role in Harare, where solutions must be both technically sound and locally feasible.</w:t>
      </w:r>
    </w:p>
    <w:p>
      <w:pPr>
        <w:pStyle w:val="BodyText"/>
      </w:pPr>
      <w:r>
        <w:t xml:space="preserve">I am particularly drawn to your organization’s work in advancing Zimbabwe’s manufacturing sector through initiatives like the Zimbabwe Investment Development Agency (ZIDA) partnerships. Your recent project optimizing logistics for maize distribution across central provinces—addressing post-harvest losses that cost farmers over $150 million annually—resonates deeply with my professional aspirations. I am confident my background in supply chain analytics and passion for agricultural industrialization would allow me to immediately support such missions. In Zimbabwe Harare, where urban manufacturing clusters face unique pressure from population growth and infrastructure demands, I aim to bring the precision of industrial engineering to improve productivity without compromising community needs.</w:t>
      </w:r>
    </w:p>
    <w:p>
      <w:pPr>
        <w:pStyle w:val="BodyText"/>
      </w:pPr>
      <w:r>
        <w:t xml:space="preserve">As part of my commitment to contributing meaningfully within Zimbabwe’s context, I have proactively engaged with local professional networks. I am a member of the Harare Branch of the Institution of Industrial Engineers (IIE), where I volunteered on a committee developing entry-level training modules for young engineers seeking roles in sectors like mining and agribusiness. This exposure to industry mentorship reinforced my belief that engineering solutions must be co-created with local stakeholders—a philosophy I would bring to your team. Furthermore, I am fluent in Shona and English, enabling clear communication across diverse teams from Harare’s factory floors to rural supplier communities.</w:t>
      </w:r>
    </w:p>
    <w:p>
      <w:pPr>
        <w:pStyle w:val="BodyText"/>
      </w:pPr>
      <w:r>
        <w:t xml:space="preserve">My academic record includes a 3.8/4.0 GPA with honors in Industrial Engineering, complemented by certifications in Six Sigma Green Belt (certified through the Zimbabwe Institute of Management) and OSHA Safety Compliance. I am proficient in data visualization tools like Power BI to transform complex operational metrics into actionable insights for non-technical managers—vital when presenting recommendations to leadership across Zimbabwe’s industries.</w:t>
      </w:r>
    </w:p>
    <w:p>
      <w:pPr>
        <w:pStyle w:val="BodyText"/>
      </w:pPr>
      <w:r>
        <w:t xml:space="preserve">I am eager to bring my skills in process optimization, waste reduction, and sustainable system design to your Harare team. This Internship Application Letter represents more than an application; it is a commitment to Zimbabwe’s industrial future. I have attached my CV for further detail and welcome the opportunity to discuss how my proactive approach can support your organization’s objectives in Harare—where every efficiency gain ripples through communities and fuels national growth.</w:t>
      </w:r>
    </w:p>
    <w:p>
      <w:pPr>
        <w:pStyle w:val="BodyText"/>
      </w:pPr>
      <w:r>
        <w:t xml:space="preserve">Thank you for considering my application. I look forward to the possibility of contributing to Zimbabwe’s industrial transformation under your guidance.</w:t>
      </w:r>
    </w:p>
    <w:p>
      <w:pPr>
        <w:pStyle w:val="BodyText"/>
      </w:pPr>
      <w:r>
        <w:t xml:space="preserve">Sincerely,</w:t>
      </w:r>
    </w:p>
    <w:bookmarkStart w:id="21" w:name="tafadzwa-mupfumira"/>
    <w:p>
      <w:pPr>
        <w:pStyle w:val="Heading3"/>
      </w:pPr>
      <w:r>
        <w:t xml:space="preserve">Tafadzwa Mupfumira</w:t>
      </w:r>
    </w:p>
    <w:p>
      <w:pPr>
        <w:pStyle w:val="FirstParagraph"/>
      </w:pPr>
      <w:r>
        <w:t xml:space="preserve">Industrial Engineering Student (BEng, Honours) | University of Zimbabwe</w:t>
      </w:r>
    </w:p>
    <w:p>
      <w:pPr>
        <w:pStyle w:val="BodyText"/>
      </w:pPr>
      <w:r>
        <w:t xml:space="preserve">Email: tafadzwa.m@u-zim.ac.zw | Phone: +263 77 123 4567</w:t>
      </w:r>
    </w:p>
    <w:p>
      <w:pPr>
        <w:pStyle w:val="BodyText"/>
      </w:pPr>
      <w:r>
        <w:t xml:space="preserve">Harare, Zimbabwe | LinkedIn: linkedin.com/in/tafadzwa-mupfumira</w:t>
      </w:r>
    </w:p>
    <w:bookmarkEnd w:id="21"/>
    <w:p>
      <w:pPr>
        <w:pStyle w:val="BodyText"/>
      </w:pPr>
      <w:r>
        <w:t xml:space="preserve">Word Count: 852 | Document optimized for Zimbabwe Harare industri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Zimbabwe Harare</dc:title>
  <dc:creator/>
  <dc:language>en</dc:language>
  <cp:keywords/>
  <dcterms:created xsi:type="dcterms:W3CDTF">2025-12-09T07:17:33Z</dcterms:created>
  <dcterms:modified xsi:type="dcterms:W3CDTF">2025-12-09T07:17:33Z</dcterms:modified>
</cp:coreProperties>
</file>

<file path=docProps/custom.xml><?xml version="1.0" encoding="utf-8"?>
<Properties xmlns="http://schemas.openxmlformats.org/officeDocument/2006/custom-properties" xmlns:vt="http://schemas.openxmlformats.org/officeDocument/2006/docPropsVTypes"/>
</file>